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9761FE">
        <w:rPr>
          <w:rFonts w:ascii="Lucida Console" w:hAnsi="Lucida Console"/>
          <w:b/>
          <w:sz w:val="24"/>
          <w:szCs w:val="24"/>
        </w:rPr>
        <w:t>4</w:t>
      </w:r>
      <w:r w:rsidR="00EB51CA">
        <w:rPr>
          <w:rFonts w:ascii="Lucida Console" w:hAnsi="Lucida Console"/>
          <w:b/>
          <w:sz w:val="24"/>
          <w:szCs w:val="24"/>
        </w:rPr>
        <w:t xml:space="preserve">, </w:t>
      </w:r>
      <w:r w:rsidR="009761FE">
        <w:rPr>
          <w:rFonts w:ascii="Lucida Console" w:hAnsi="Lucida Console"/>
          <w:b/>
          <w:sz w:val="24"/>
          <w:szCs w:val="24"/>
        </w:rPr>
        <w:t>October</w:t>
      </w:r>
      <w:r w:rsidR="008F0AAF">
        <w:rPr>
          <w:rFonts w:ascii="Lucida Console" w:hAnsi="Lucida Console"/>
          <w:b/>
          <w:sz w:val="24"/>
          <w:szCs w:val="24"/>
        </w:rPr>
        <w:t xml:space="preserve"> </w:t>
      </w:r>
      <w:r w:rsidR="009761FE">
        <w:rPr>
          <w:rFonts w:ascii="Lucida Console" w:hAnsi="Lucida Console"/>
          <w:b/>
          <w:sz w:val="24"/>
          <w:szCs w:val="24"/>
        </w:rPr>
        <w:t>28</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A76210" w:rsidRPr="00305C5C" w:rsidTr="00FB60DB">
        <w:trPr>
          <w:jc w:val="center"/>
        </w:trPr>
        <w:tc>
          <w:tcPr>
            <w:tcW w:w="558" w:type="dxa"/>
          </w:tcPr>
          <w:p w:rsidR="00A76210" w:rsidRPr="00347C1A" w:rsidRDefault="00A76210" w:rsidP="00F83B47">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F83B47">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F83B47">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for ‘:’ after alternative tag )</w:t>
            </w:r>
          </w:p>
        </w:tc>
      </w:tr>
      <w:tr w:rsidR="00A76210" w:rsidRPr="00305C5C" w:rsidTr="00FB60DB">
        <w:trPr>
          <w:jc w:val="center"/>
        </w:trPr>
        <w:tc>
          <w:tcPr>
            <w:tcW w:w="558" w:type="dxa"/>
          </w:tcPr>
          <w:p w:rsidR="00A76210" w:rsidRPr="00347C1A" w:rsidRDefault="00A76210" w:rsidP="00F83B47">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F83B47">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F83B47">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F83B47">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F83B47">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F83B47">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F83B47">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F83B47">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F83B47">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F83B47">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F83B47">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F83B47">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F83B47">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F83B47">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F83B47">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w:t>
            </w:r>
            <w:r>
              <w:lastRenderedPageBreak/>
              <w:t>started. To be used in post-conditions only. For the routine body, it means a call to the previous version of the overridden routine – precursor call</w:t>
            </w:r>
          </w:p>
        </w:tc>
      </w:tr>
      <w:tr w:rsidR="00A76210" w:rsidRPr="00305C5C" w:rsidTr="00FB60DB">
        <w:trPr>
          <w:jc w:val="center"/>
        </w:trPr>
        <w:tc>
          <w:tcPr>
            <w:tcW w:w="558" w:type="dxa"/>
          </w:tcPr>
          <w:p w:rsidR="00A76210" w:rsidRPr="00347C1A" w:rsidRDefault="00A76210" w:rsidP="00F83B47">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F83B47">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F83B47">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F83B47">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F83B47">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F83B47">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F83B47">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F83B47">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F83B47">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F83B47">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F83B47">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F83B47">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F83B47">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F83B47">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F83B47">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w:t>
            </w:r>
            <w:r>
              <w:lastRenderedPageBreak/>
              <w:t>times. It is a variable attribute of any type including routine one. If it is 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F83B47">
            <w:pPr>
              <w:pStyle w:val="a3"/>
              <w:keepLines/>
              <w:ind w:left="0"/>
            </w:pPr>
            <w:r>
              <w:lastRenderedPageBreak/>
              <w:t>36</w:t>
            </w:r>
          </w:p>
        </w:tc>
        <w:tc>
          <w:tcPr>
            <w:tcW w:w="1980" w:type="dxa"/>
          </w:tcPr>
          <w:p w:rsidR="00A76210" w:rsidRPr="00305C5C" w:rsidRDefault="00A76210" w:rsidP="00F83B47">
            <w:pPr>
              <w:pStyle w:val="a3"/>
              <w:keepLines/>
              <w:ind w:left="0"/>
              <w:rPr>
                <w:b/>
              </w:rPr>
            </w:pPr>
            <w:r>
              <w:rPr>
                <w:b/>
              </w:rPr>
              <w:t>when</w:t>
            </w:r>
          </w:p>
        </w:tc>
        <w:tc>
          <w:tcPr>
            <w:tcW w:w="6684" w:type="dxa"/>
          </w:tcPr>
          <w:p w:rsidR="00A76210" w:rsidRPr="00997338" w:rsidRDefault="00A76210" w:rsidP="00F83B47">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F83B47">
            <w:pPr>
              <w:pStyle w:val="a3"/>
              <w:keepLines/>
              <w:ind w:left="0"/>
            </w:pPr>
            <w:r>
              <w:t>37</w:t>
            </w:r>
          </w:p>
        </w:tc>
        <w:tc>
          <w:tcPr>
            <w:tcW w:w="1980" w:type="dxa"/>
          </w:tcPr>
          <w:p w:rsidR="00A76210" w:rsidRDefault="00A76210" w:rsidP="00F83B47">
            <w:pPr>
              <w:pStyle w:val="a3"/>
              <w:keepLines/>
              <w:ind w:left="0"/>
              <w:rPr>
                <w:b/>
              </w:rPr>
            </w:pPr>
            <w:r>
              <w:rPr>
                <w:b/>
              </w:rPr>
              <w:t>while</w:t>
            </w:r>
          </w:p>
        </w:tc>
        <w:tc>
          <w:tcPr>
            <w:tcW w:w="6684" w:type="dxa"/>
          </w:tcPr>
          <w:p w:rsidR="00A76210" w:rsidRPr="00997338" w:rsidRDefault="00A76210"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F43551">
      <w:pPr>
        <w:pStyle w:val="a3"/>
        <w:keepLines/>
        <w:numPr>
          <w:ilvl w:val="0"/>
          <w:numId w:val="8"/>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Default="006C2042"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F64DB0">
      <w:pPr>
        <w:pStyle w:val="a3"/>
        <w:keepLines/>
        <w:numPr>
          <w:ilvl w:val="0"/>
          <w:numId w:val="9"/>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w:t>
      </w:r>
      <w:r w:rsidR="00B955E9">
        <w:rPr>
          <w:rFonts w:ascii="Lucida Console" w:hAnsi="Lucida Console"/>
          <w:b/>
          <w:sz w:val="24"/>
          <w:szCs w:val="24"/>
        </w:rPr>
        <w:t xml:space="preserve">      </w:t>
      </w:r>
      <w:r w:rsidRPr="00F64DB0">
        <w:rPr>
          <w:rFonts w:ascii="Lucida Console" w:hAnsi="Lucida Console"/>
          <w:b/>
          <w:sz w:val="24"/>
          <w:szCs w:val="24"/>
        </w:rPr>
        <w:t>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1478C2"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F43551">
      <w:pPr>
        <w:pStyle w:val="a3"/>
        <w:keepLines/>
        <w:numPr>
          <w:ilvl w:val="0"/>
          <w:numId w:val="9"/>
        </w:numPr>
        <w:rPr>
          <w:rFonts w:ascii="Times New Roman" w:hAnsi="Times New Roman" w:cs="Times New Roman"/>
          <w:sz w:val="24"/>
          <w:szCs w:val="24"/>
        </w:rPr>
      </w:pP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B955E9">
      <w:pPr>
        <w:pStyle w:val="a3"/>
        <w:keepLines/>
        <w:numPr>
          <w:ilvl w:val="0"/>
          <w:numId w:val="16"/>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B955E9">
      <w:pPr>
        <w:pStyle w:val="a3"/>
        <w:keepLines/>
        <w:numPr>
          <w:ilvl w:val="0"/>
          <w:numId w:val="16"/>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B955E9">
      <w:pPr>
        <w:pStyle w:val="a3"/>
        <w:keepLines/>
        <w:numPr>
          <w:ilvl w:val="0"/>
          <w:numId w:val="17"/>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B955E9">
      <w:pPr>
        <w:pStyle w:val="a3"/>
        <w:keepLines/>
        <w:numPr>
          <w:ilvl w:val="0"/>
          <w:numId w:val="17"/>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F43551">
      <w:pPr>
        <w:pStyle w:val="a3"/>
        <w:keepLines/>
        <w:numPr>
          <w:ilvl w:val="0"/>
          <w:numId w:val="9"/>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A35088">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A35088">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6"/>
    <w:p w:rsidR="00041875" w:rsidRPr="005A4E9B"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5A4E9B">
      <w:pPr>
        <w:pStyle w:val="a3"/>
        <w:keepLines/>
        <w:numPr>
          <w:ilvl w:val="0"/>
          <w:numId w:val="19"/>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5A4E9B">
      <w:pPr>
        <w:pStyle w:val="a3"/>
        <w:keepLines/>
        <w:numPr>
          <w:ilvl w:val="0"/>
          <w:numId w:val="19"/>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FormalGenerics"/>
      <w:bookmarkEnd w:id="28"/>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5A4E9B">
      <w:pPr>
        <w:pStyle w:val="a3"/>
        <w:keepLines/>
        <w:numPr>
          <w:ilvl w:val="0"/>
          <w:numId w:val="20"/>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5A4E9B">
      <w:pPr>
        <w:pStyle w:val="a3"/>
        <w:keepLines/>
        <w:numPr>
          <w:ilvl w:val="0"/>
          <w:numId w:val="20"/>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w:t>
      </w:r>
      <w:r w:rsidRPr="00796FFD">
        <w:rPr>
          <w:rStyle w:val="a6"/>
          <w:rFonts w:ascii="Lucida Console" w:hAnsi="Lucida Console"/>
          <w:sz w:val="24"/>
          <w:szCs w:val="24"/>
        </w:rPr>
        <w:t>T</w:t>
      </w:r>
      <w:r w:rsidRPr="00796FFD">
        <w:rPr>
          <w:rStyle w:val="a6"/>
          <w:rFonts w:ascii="Lucida Console" w:hAnsi="Lucida Console"/>
          <w:sz w:val="24"/>
          <w:szCs w:val="24"/>
        </w:rPr>
        <w: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bookmarkStart w:id="47" w:name="_GoBack"/>
      <w:r w:rsidRPr="00796FFD">
        <w:rPr>
          <w:rFonts w:ascii="Lucida Console" w:hAnsi="Lucida Console"/>
          <w:b/>
          <w:sz w:val="24"/>
          <w:szCs w:val="24"/>
        </w:rPr>
        <w:t>?</w:t>
      </w:r>
      <w:bookmarkEnd w:id="47"/>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Return"/>
      <w:bookmarkEnd w:id="49"/>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50" w:name="Try"/>
      <w:bookmarkEnd w:id="50"/>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4"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5" w:name="UnpackTuple"/>
      <w:proofErr w:type="spellStart"/>
      <w:r w:rsidRPr="00504489">
        <w:rPr>
          <w:rFonts w:ascii="Times New Roman" w:hAnsi="Times New Roman" w:cs="Times New Roman"/>
          <w:sz w:val="24"/>
          <w:szCs w:val="24"/>
        </w:rPr>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6" w:name="LocalAttributeDeclaration"/>
      <w:bookmarkEnd w:id="56"/>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1478C2"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4"/>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8" w:name="UnitAttributeDeclaration"/>
      <w:bookmarkEnd w:id="58"/>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9"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60" w:name="UnitAttributeNamesList"/>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Expression"/>
      <w:bookmarkEnd w:id="63"/>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4" w:name="RefExpression"/>
        <w:proofErr w:type="spellStart"/>
        <w:r w:rsidRPr="00796FFD">
          <w:rPr>
            <w:rFonts w:ascii="Times New Roman" w:hAnsi="Times New Roman" w:cs="Times New Roman"/>
            <w:sz w:val="24"/>
            <w:szCs w:val="24"/>
          </w:rPr>
          <w:t>RefExpression</w:t>
        </w:r>
        <w:bookmarkEnd w:id="64"/>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6" w:name="InlineLambdaExpression"/>
      <w:bookmarkEnd w:id="66"/>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70" w:name="Operator"/>
      <w:bookmarkEnd w:id="59"/>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0"/>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1"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2" w:name="IfExpession"/>
      <w:bookmarkEnd w:id="71"/>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4"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ExpressionAlternatives"/>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4"/>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CallChain"/>
      <w:bookmarkEnd w:id="79"/>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ExpressionList"/>
      <w:proofErr w:type="spellStart"/>
      <w:r w:rsidR="004E755A"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5" w:name="IfBody"/>
      <w:bookmarkEnd w:id="85"/>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6" w:name="Alternatives"/>
      <w:r w:rsidR="003C27FD"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1478C2"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7" w:name="Case"/>
      <w:bookmarkEnd w:id="84"/>
      <w:r>
        <w:rPr>
          <w:rFonts w:ascii="Lucida Console" w:hAnsi="Lucida Console"/>
          <w:sz w:val="24"/>
          <w:szCs w:val="24"/>
        </w:rPr>
        <w:lastRenderedPageBreak/>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9" w:name="AlternativeTag"/>
      <w:bookmarkEnd w:id="89"/>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1" w:name="Loop"/>
      <w:bookmarkEnd w:id="87"/>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1"/>
    </w:p>
    <w:p w:rsidR="00DC51AF" w:rsidRDefault="00DC51AF" w:rsidP="00F43551">
      <w:pPr>
        <w:pStyle w:val="a3"/>
        <w:keepLines/>
        <w:numPr>
          <w:ilvl w:val="0"/>
          <w:numId w:val="9"/>
        </w:numPr>
        <w:rPr>
          <w:rFonts w:ascii="Times New Roman" w:hAnsi="Times New Roman" w:cs="Times New Roman"/>
          <w:sz w:val="24"/>
          <w:szCs w:val="24"/>
        </w:rPr>
      </w:pPr>
      <w:bookmarkStart w:id="92"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Type"/>
      <w:r w:rsidRPr="00F64DB0">
        <w:rPr>
          <w:rFonts w:ascii="Times New Roman" w:hAnsi="Times New Roman" w:cs="Times New Roman"/>
          <w:sz w:val="24"/>
          <w:szCs w:val="24"/>
        </w:rPr>
        <w:t>Type</w:t>
      </w:r>
      <w:bookmarkEnd w:id="93"/>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ttachedType"/>
      <w:bookmarkEnd w:id="94"/>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AnonymousUnitType"/>
      <w:bookmarkEnd w:id="95"/>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2"/>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6"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7" w:name="RangeType"/>
      <w:bookmarkEnd w:id="97"/>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8" w:name="UnitTypeName"/>
      <w:bookmarkEnd w:id="96"/>
    </w:p>
    <w:p w:rsidR="00DC51AF" w:rsidRPr="00DC51AF" w:rsidRDefault="00DC51AF" w:rsidP="00F43551">
      <w:pPr>
        <w:pStyle w:val="a3"/>
        <w:keepLines/>
        <w:numPr>
          <w:ilvl w:val="0"/>
          <w:numId w:val="9"/>
        </w:numPr>
        <w:rPr>
          <w:rFonts w:ascii="Times New Roman" w:hAnsi="Times New Roman" w:cs="Times New Roman"/>
          <w:sz w:val="24"/>
          <w:szCs w:val="24"/>
        </w:rPr>
      </w:pPr>
      <w:bookmarkStart w:id="99" w:name="AnchorType"/>
      <w:bookmarkStart w:id="100"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1" w:name="UnitType"/>
      <w:bookmarkEnd w:id="98"/>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1"/>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2" w:name="UnitName"/>
      <w:bookmarkEnd w:id="102"/>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lastRenderedPageBreak/>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3" w:name="BlockEnd"/>
      <w:bookmarkStart w:id="104" w:name="GroupStart"/>
      <w:bookmarkStart w:id="105" w:name="Identifier"/>
      <w:bookmarkEnd w:id="103"/>
      <w:bookmarkEnd w:id="104"/>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6" w:name="GroupEnd"/>
      <w:bookmarkEnd w:id="106"/>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7" w:name="NewLine"/>
      <w:bookmarkEnd w:id="107"/>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8" w:name="StringConstant"/>
      <w:proofErr w:type="spellStart"/>
      <w:r w:rsidRPr="00F43551">
        <w:rPr>
          <w:rFonts w:ascii="Times New Roman" w:hAnsi="Times New Roman" w:cs="Times New Roman"/>
          <w:sz w:val="24"/>
          <w:szCs w:val="24"/>
        </w:rPr>
        <w:t>String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9"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9"/>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10" w:name="IntegerConstant"/>
      <w:proofErr w:type="spellStart"/>
      <w:r w:rsidRPr="00F43551">
        <w:rPr>
          <w:rFonts w:ascii="Times New Roman" w:hAnsi="Times New Roman" w:cs="Times New Roman"/>
          <w:sz w:val="24"/>
          <w:szCs w:val="24"/>
        </w:rPr>
        <w:t>Integer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11" w:name="BitConstant"/>
      <w:bookmarkStart w:id="112" w:name="RealConstant"/>
      <w:bookmarkEnd w:id="111"/>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3"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4"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4"/>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UpperCaseLetter"/>
      <w:bookmarkEnd w:id="115"/>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6" w:name="LowerCaseLetter"/>
      <w:bookmarkEnd w:id="116"/>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8"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19" w:name="VAL002_Compilation_Partial_Validity"/>
      <w:bookmarkEnd w:id="119"/>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0" w:name="VAL003_Unit_Validity"/>
      <w:r w:rsidRPr="004956B7">
        <w:rPr>
          <w:rFonts w:ascii="Lucida Console" w:hAnsi="Lucida Console"/>
          <w:sz w:val="24"/>
          <w:szCs w:val="24"/>
        </w:rPr>
        <w:t>VAL003_Unit_Validity</w:t>
      </w:r>
      <w:bookmarkEnd w:id="120"/>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1" w:name="VAL004_Statement_List"/>
      <w:bookmarkEnd w:id="121"/>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2" w:name="VAL005_AnonymousRoutine"/>
      <w:bookmarkEnd w:id="122"/>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3" w:name="VAL006_Statement"/>
      <w:bookmarkEnd w:id="123"/>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4" w:name="VAL007_Assignment"/>
      <w:bookmarkEnd w:id="124"/>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5" w:name="VAL008_LocalAttribute"/>
      <w:r w:rsidRPr="004956B7">
        <w:rPr>
          <w:rFonts w:ascii="Lucida Console" w:hAnsi="Lucida Console"/>
          <w:sz w:val="24"/>
          <w:szCs w:val="24"/>
        </w:rPr>
        <w:t>VAL008_LocalAttribute</w:t>
      </w:r>
      <w:bookmarkEnd w:id="125"/>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09_If"/>
      <w:r w:rsidRPr="004956B7">
        <w:rPr>
          <w:rFonts w:ascii="Lucida Console" w:hAnsi="Lucida Console"/>
          <w:sz w:val="24"/>
          <w:szCs w:val="24"/>
        </w:rPr>
        <w:t>VAL009_If</w:t>
      </w:r>
      <w:bookmarkEnd w:id="126"/>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0_Loop"/>
      <w:r w:rsidRPr="004956B7">
        <w:rPr>
          <w:rFonts w:ascii="Lucida Console" w:hAnsi="Lucida Console"/>
          <w:sz w:val="24"/>
          <w:szCs w:val="24"/>
        </w:rPr>
        <w:t>VAL010_Loop</w:t>
      </w:r>
      <w:bookmarkEnd w:id="127"/>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8" w:name="VAL011_Break"/>
      <w:r w:rsidRPr="004956B7">
        <w:rPr>
          <w:rFonts w:ascii="Lucida Console" w:hAnsi="Lucida Console"/>
          <w:sz w:val="24"/>
          <w:szCs w:val="24"/>
        </w:rPr>
        <w:t>VAL011_Break</w:t>
      </w:r>
      <w:bookmarkEnd w:id="128"/>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29"/>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0" w:name="VAL013_Detach"/>
      <w:r w:rsidRPr="004956B7">
        <w:rPr>
          <w:rFonts w:ascii="Lucida Console" w:hAnsi="Lucida Console"/>
          <w:sz w:val="24"/>
          <w:szCs w:val="24"/>
        </w:rPr>
        <w:t>VAL013_Detach</w:t>
      </w:r>
      <w:bookmarkEnd w:id="130"/>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1" w:name="VAL014_Check"/>
    <w:bookmarkEnd w:id="131"/>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2" w:name="VAL015_Return"/>
      <w:bookmarkEnd w:id="132"/>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3" w:name="VAL016_Try"/>
      <w:bookmarkStart w:id="134" w:name="VAL017_Raise"/>
      <w:bookmarkEnd w:id="133"/>
      <w:bookmarkEnd w:id="134"/>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5" w:name="SEM001_InnerBlock"/>
      <w:bookmarkEnd w:id="135"/>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6"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7" w:name="SEM003_AnonymousRoutine"/>
      <w:bookmarkEnd w:id="137"/>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8" w:name="SEM004_StatementsList"/>
      <w:bookmarkEnd w:id="13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1478C2"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9" w:name="SEM005_WhenClause"/>
      <w:bookmarkEnd w:id="139"/>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0" w:name="SEM031_RequireBlock"/>
      <w:bookmarkEnd w:id="140"/>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1" w:name="SEM032_EnsureBlock"/>
      <w:bookmarkEnd w:id="141"/>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2" w:name="SEM033_InvariantBlock"/>
      <w:bookmarkEnd w:id="142"/>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3" w:name="SEM034_PredicatesList"/>
      <w:bookmarkEnd w:id="143"/>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4" w:name="SEM035_Predicate"/>
      <w:bookmarkEnd w:id="144"/>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5" w:name="SEM006_Statement"/>
      <w:bookmarkEnd w:id="145"/>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1478C2"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1478C2"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1478C2"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1478C2"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1478C2"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1478C2"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478C2" w:rsidRDefault="001478C2" w:rsidP="00BF2014">
      <w:pPr>
        <w:spacing w:after="0" w:line="240" w:lineRule="auto"/>
      </w:pPr>
      <w:r>
        <w:separator/>
      </w:r>
    </w:p>
  </w:endnote>
  <w:endnote w:type="continuationSeparator" w:id="0">
    <w:p w:rsidR="001478C2" w:rsidRDefault="001478C2"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478C2" w:rsidRDefault="001478C2" w:rsidP="00BF2014">
      <w:pPr>
        <w:spacing w:after="0" w:line="240" w:lineRule="auto"/>
      </w:pPr>
      <w:r>
        <w:separator/>
      </w:r>
    </w:p>
  </w:footnote>
  <w:footnote w:type="continuationSeparator" w:id="0">
    <w:p w:rsidR="001478C2" w:rsidRDefault="001478C2"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8"/>
  </w:num>
  <w:num w:numId="2">
    <w:abstractNumId w:val="14"/>
  </w:num>
  <w:num w:numId="3">
    <w:abstractNumId w:val="6"/>
  </w:num>
  <w:num w:numId="4">
    <w:abstractNumId w:val="15"/>
  </w:num>
  <w:num w:numId="5">
    <w:abstractNumId w:val="10"/>
  </w:num>
  <w:num w:numId="6">
    <w:abstractNumId w:val="7"/>
  </w:num>
  <w:num w:numId="7">
    <w:abstractNumId w:val="12"/>
  </w:num>
  <w:num w:numId="8">
    <w:abstractNumId w:val="17"/>
  </w:num>
  <w:num w:numId="9">
    <w:abstractNumId w:val="4"/>
  </w:num>
  <w:num w:numId="10">
    <w:abstractNumId w:val="2"/>
  </w:num>
  <w:num w:numId="11">
    <w:abstractNumId w:val="9"/>
  </w:num>
  <w:num w:numId="12">
    <w:abstractNumId w:val="0"/>
  </w:num>
  <w:num w:numId="13">
    <w:abstractNumId w:val="1"/>
  </w:num>
  <w:num w:numId="14">
    <w:abstractNumId w:val="3"/>
  </w:num>
  <w:num w:numId="15">
    <w:abstractNumId w:val="16"/>
  </w:num>
  <w:num w:numId="16">
    <w:abstractNumId w:val="13"/>
  </w:num>
  <w:num w:numId="17">
    <w:abstractNumId w:val="11"/>
  </w:num>
  <w:num w:numId="18">
    <w:abstractNumId w:val="5"/>
  </w:num>
  <w:num w:numId="19">
    <w:abstractNumId w:val="1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61FE"/>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6097ED-55EA-48E9-8D45-970FCAF49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30</TotalTime>
  <Pages>22</Pages>
  <Words>7572</Words>
  <Characters>43164</Characters>
  <Application>Microsoft Office Word</Application>
  <DocSecurity>0</DocSecurity>
  <Lines>359</Lines>
  <Paragraphs>10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0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3</cp:revision>
  <cp:lastPrinted>2018-06-26T16:34:00Z</cp:lastPrinted>
  <dcterms:created xsi:type="dcterms:W3CDTF">2022-01-05T12:38:00Z</dcterms:created>
  <dcterms:modified xsi:type="dcterms:W3CDTF">2022-11-2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